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1485F62F" w:rsidR="00A232A5" w:rsidRDefault="00EB4D15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arch 13, 2023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64F80E3D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F230FD" w:rsidRPr="00B10644">
        <w:rPr>
          <w:i/>
          <w:iCs/>
        </w:rPr>
        <w:t>February</w:t>
      </w:r>
      <w:r w:rsidR="00F230FD">
        <w:rPr>
          <w:i/>
          <w:iCs/>
        </w:rPr>
        <w:t xml:space="preserve"> </w:t>
      </w:r>
      <w:r w:rsidR="00EB4D15">
        <w:rPr>
          <w:i/>
          <w:iCs/>
        </w:rPr>
        <w:t>27</w:t>
      </w:r>
      <w:r w:rsidR="00B10644">
        <w:rPr>
          <w:i/>
          <w:iCs/>
        </w:rPr>
        <w:t>, 2023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11B34291" w14:textId="77777777" w:rsidR="00EF3AC8" w:rsidRDefault="00EF49B5" w:rsidP="00EB4D1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7383867F" w14:textId="1A098BBB" w:rsidR="00750733" w:rsidRDefault="00EF3AC8" w:rsidP="00EF3AC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 Review of Insurance contract. </w:t>
      </w:r>
      <w:r w:rsidR="00EF50DC">
        <w:rPr>
          <w:bCs/>
        </w:rPr>
        <w:t xml:space="preserve">Phil </w:t>
      </w:r>
      <w:r w:rsidR="003C2D9F">
        <w:rPr>
          <w:bCs/>
        </w:rPr>
        <w:t>Allen from Chalmers Insurance Group</w:t>
      </w:r>
      <w:r>
        <w:rPr>
          <w:bCs/>
        </w:rPr>
        <w:t xml:space="preserve"> will attend.</w:t>
      </w:r>
    </w:p>
    <w:p w14:paraId="7B424F56" w14:textId="085DCC7C" w:rsidR="00EF3AC8" w:rsidRDefault="00EF3AC8" w:rsidP="00EF3AC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f Town Meeting – handouts, questions</w:t>
      </w:r>
    </w:p>
    <w:p w14:paraId="7D927930" w14:textId="02464CDB" w:rsidR="005972CC" w:rsidRDefault="00EE6DD8" w:rsidP="00EF3AC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RHR Smith has started the audit </w:t>
      </w:r>
      <w:r w:rsidR="00BC420C">
        <w:rPr>
          <w:bCs/>
        </w:rPr>
        <w:t>with a tentative date of completion being April 19, 2023.</w:t>
      </w:r>
    </w:p>
    <w:p w14:paraId="68350594" w14:textId="24778FF7" w:rsidR="00C26504" w:rsidRDefault="00C26504" w:rsidP="00EF3AC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Sig</w:t>
      </w:r>
      <w:r w:rsidR="00C36C9C">
        <w:rPr>
          <w:bCs/>
        </w:rPr>
        <w:t xml:space="preserve">natures </w:t>
      </w:r>
      <w:r>
        <w:rPr>
          <w:bCs/>
        </w:rPr>
        <w:t xml:space="preserve">for Warrant and Notice </w:t>
      </w:r>
      <w:r w:rsidR="00C36C9C">
        <w:rPr>
          <w:bCs/>
        </w:rPr>
        <w:t>o</w:t>
      </w:r>
      <w:r>
        <w:rPr>
          <w:bCs/>
        </w:rPr>
        <w:t>f E</w:t>
      </w:r>
      <w:r w:rsidR="00C36C9C">
        <w:rPr>
          <w:bCs/>
        </w:rPr>
        <w:t>lection for Oxford Hills Technical School.</w:t>
      </w:r>
    </w:p>
    <w:p w14:paraId="7B70764E" w14:textId="0B11CFDB" w:rsidR="00C36C9C" w:rsidRDefault="00C36C9C" w:rsidP="00EF3AC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Jim </w:t>
      </w:r>
      <w:proofErr w:type="spellStart"/>
      <w:r>
        <w:rPr>
          <w:bCs/>
        </w:rPr>
        <w:t>Trundy</w:t>
      </w:r>
      <w:proofErr w:type="spellEnd"/>
      <w:r>
        <w:rPr>
          <w:bCs/>
        </w:rPr>
        <w:t xml:space="preserve"> 20 years.</w:t>
      </w:r>
    </w:p>
    <w:p w14:paraId="0AFC90C9" w14:textId="77777777" w:rsidR="00EB4D15" w:rsidRPr="00413069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8CD0F72" w14:textId="4D1EACE8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625740F1" w:rsidR="008054DB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450CCF" w:rsidRPr="00B10644">
        <w:rPr>
          <w:bCs/>
        </w:rPr>
        <w:t>–</w:t>
      </w:r>
      <w:r w:rsidR="00931C27" w:rsidRPr="00B10644">
        <w:rPr>
          <w:bCs/>
        </w:rPr>
        <w:t xml:space="preserve"> </w:t>
      </w:r>
      <w:r w:rsidR="00CC1DC5">
        <w:rPr>
          <w:bCs/>
        </w:rPr>
        <w:t xml:space="preserve"> #15</w:t>
      </w:r>
      <w:bookmarkStart w:id="0" w:name="_GoBack"/>
      <w:bookmarkEnd w:id="0"/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B38F72" w14:textId="77777777" w:rsidR="00977551" w:rsidRDefault="00977551">
      <w:r>
        <w:separator/>
      </w:r>
    </w:p>
  </w:endnote>
  <w:endnote w:type="continuationSeparator" w:id="0">
    <w:p w14:paraId="5F967FF9" w14:textId="77777777" w:rsidR="00977551" w:rsidRDefault="0097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CC364E" w14:textId="77777777" w:rsidR="00977551" w:rsidRDefault="00977551">
      <w:r>
        <w:separator/>
      </w:r>
    </w:p>
  </w:footnote>
  <w:footnote w:type="continuationSeparator" w:id="0">
    <w:p w14:paraId="40BD50ED" w14:textId="77777777" w:rsidR="00977551" w:rsidRDefault="009775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4"/>
  </w:num>
  <w:num w:numId="4">
    <w:abstractNumId w:val="3"/>
  </w:num>
  <w:num w:numId="5">
    <w:abstractNumId w:val="13"/>
  </w:num>
  <w:num w:numId="6">
    <w:abstractNumId w:val="2"/>
  </w:num>
  <w:num w:numId="7">
    <w:abstractNumId w:val="7"/>
  </w:num>
  <w:num w:numId="8">
    <w:abstractNumId w:val="0"/>
  </w:num>
  <w:num w:numId="9">
    <w:abstractNumId w:val="10"/>
  </w:num>
  <w:num w:numId="10">
    <w:abstractNumId w:val="4"/>
  </w:num>
  <w:num w:numId="11">
    <w:abstractNumId w:val="8"/>
  </w:num>
  <w:num w:numId="12">
    <w:abstractNumId w:val="12"/>
  </w:num>
  <w:num w:numId="13">
    <w:abstractNumId w:val="5"/>
  </w:num>
  <w:num w:numId="14">
    <w:abstractNumId w:val="1"/>
  </w:num>
  <w:num w:numId="15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tKwFAFqA888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99680B-2504-40DB-A2D8-6BD080780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4</cp:revision>
  <cp:lastPrinted>2023-02-27T14:09:00Z</cp:lastPrinted>
  <dcterms:created xsi:type="dcterms:W3CDTF">2023-03-09T16:17:00Z</dcterms:created>
  <dcterms:modified xsi:type="dcterms:W3CDTF">2023-03-1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